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7777777" w:rsidR="000C14B6" w:rsidRPr="00D13A20" w:rsidRDefault="000C14B6" w:rsidP="000C14B6">
      <w:r w:rsidRPr="00D13A20">
        <w:t>2. Środowiska wirtualne</w:t>
      </w:r>
    </w:p>
    <w:p w14:paraId="0ABA3819" w14:textId="77777777" w:rsidR="000C14B6" w:rsidRPr="00D13A20" w:rsidRDefault="000C14B6" w:rsidP="000C14B6">
      <w:r w:rsidRPr="00D13A20">
        <w:t xml:space="preserve">Środowisko wirtualne (ang. </w:t>
      </w:r>
      <w:r w:rsidRPr="00D13A20">
        <w:rPr>
          <w:b/>
          <w:bCs/>
        </w:rPr>
        <w:t>Virtual Environments</w:t>
      </w:r>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MacOS,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Wirtualizacja to technologia umożliwiająca tworzenie wielu odizolowanych środowisk komputerowych – zwanych maszynami wirtualnymi (VM) – na jednym fizycznym urządzeniu. Dzięki warstwie pośredniczącej, zwanej hipernadzorcą (</w:t>
      </w:r>
      <w:r w:rsidRPr="00D13A20">
        <w:rPr>
          <w:b/>
          <w:bCs/>
        </w:rPr>
        <w:t>hypervisor</w:t>
      </w:r>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r w:rsidRPr="00D13A20">
        <w:t>Hipernadzorca (hypervisor)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bare-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VirtualBox, VMware Workstation. </w:t>
      </w:r>
    </w:p>
    <w:p w14:paraId="53E1B707" w14:textId="77777777" w:rsidR="000C14B6" w:rsidRPr="00D13A20" w:rsidRDefault="000C14B6" w:rsidP="000C14B6">
      <w:r w:rsidRPr="00D13A20">
        <w:t>Dodatkowo, hypervisory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r w:rsidRPr="00D13A20">
        <w:t>Parawirtualizacja – wymaga modyfikacji systemu gościa, który jest świadomy, że działa w środowisku wirtualnym i potrafi efektywnie współpracować z hipernadzorcą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Vmware Workstation Pro (od firmy Broadcom) jest w pełni zwirtualizowanym środowiskiem sprzętowym dla systemu operacyjnego gościa. Program ten obsługuje wiele systemów operacyjnych gospodarza, w tym Windows, Linux oraz macOS,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VirtualBox od firmy Oracle)</w:t>
      </w:r>
      <w:r w:rsidRPr="00D13A20">
        <w:t>,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snapshoty,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zaawansowana konfiguracja sieciowa, pozwalająca na definiowanie topologii sieci wirtualnych (m.in. NAT, bridge</w:t>
      </w:r>
      <w:r w:rsidR="00B0677D" w:rsidRPr="00D13A20">
        <w:t>,</w:t>
      </w:r>
      <w:r w:rsidRPr="00D13A20">
        <w:t xml:space="preserve"> host-only)</w:t>
      </w:r>
    </w:p>
    <w:p w14:paraId="6421D43F" w14:textId="58A6228A" w:rsidR="00DB3EED" w:rsidRPr="00D13A20" w:rsidRDefault="00DB3EED" w:rsidP="000C14B6">
      <w:r w:rsidRPr="00D13A20">
        <w:t>- połączenia ze zdalnymi serwerami, np. z Vmware ESXi.</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Do przeprowadzenia badań wykorzystano komputer stacjonarny wyposażony w procesor AMD Ryzen 5 3600 (6 rdzeni, 12 wątków), 64 GB pamięci RAM DDR4 (3600 MHz), dysk SSD M.2 o pojemności 2 TB oraz kartę graficzną NVIDIA GeForce RTX 3060 Ti. Systemem operacyjnym gospodarza był Windows 11 Pro (wersja 24H2).</w:t>
      </w:r>
    </w:p>
    <w:p w14:paraId="2E6FC8E0" w14:textId="77777777" w:rsidR="00C61DCE" w:rsidRPr="00D13A20" w:rsidRDefault="00C61DCE" w:rsidP="00C61DCE">
      <w:r w:rsidRPr="00D13A20">
        <w:t>Środowisko wirtualne zostało zrealizowane przy użyciu VMware Workstation Pro 17.6.3. W ramach testów utworzono dwie maszyny wirtualne: jedną z systemem Windows 10 Pro (wersja 22H2, 64-bit), drugą z systemem Ubuntu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bridged), umożliwiający pełną komunikację z innymi urządzeniami w sieci lokalnej, co było niezbędne dla testów typu Man-in-the-Middle czy sniffing.</w:t>
      </w:r>
    </w:p>
    <w:p w14:paraId="2E83E7E1" w14:textId="77777777" w:rsidR="00C61DCE" w:rsidRPr="00D13A20" w:rsidRDefault="00C61DCE" w:rsidP="00C61DCE">
      <w:pPr>
        <w:numPr>
          <w:ilvl w:val="0"/>
          <w:numId w:val="12"/>
        </w:numPr>
      </w:pPr>
      <w:r w:rsidRPr="00D13A20">
        <w:rPr>
          <w:b/>
          <w:bCs/>
        </w:rPr>
        <w:t>Typ dysku</w:t>
      </w:r>
      <w:r w:rsidRPr="00D13A20">
        <w:t>: dla systemu Windows wybrano nośnik NVMe, natomiast dla Ubuntu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Defender Credential Guard.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 xml:space="preserve">.1c. Jest to dystrybucja typu open-source oparta na systemie Debian, stworzona przez Offensi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Sniffing</w:t>
      </w:r>
    </w:p>
    <w:p w14:paraId="23893455" w14:textId="77777777" w:rsidR="00CD7B92" w:rsidRPr="00D13A20" w:rsidRDefault="00565678" w:rsidP="00542524">
      <w:pPr>
        <w:jc w:val="both"/>
      </w:pPr>
      <w:r w:rsidRPr="00D13A20">
        <w:t xml:space="preserve">Celem testów było sprawdzenie czy możliwe jest pasywne podsłuchiwanie ruchu sieciowego (sniffing) z </w:t>
      </w:r>
      <w:r w:rsidR="000A357D" w:rsidRPr="00D13A20">
        <w:t>systemu Kali Linux zainstalowanego na fizycznym komputerze, przy użyciu narzędzia Wireshark.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bridged)</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W ramach badania przeprowadzono cztery testy: dwa z systemem Windows 10 (na maszynie fizycznej i wirtualnej) oraz dwa z systemem Ubuntu 22.04 (również fizycznie i w VM). We wszystkich przypadkach wyłączono domyślne zabezpieczenia systemowe, takie jak zapora Windows Firewall czy ufw,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r w:rsidRPr="00D13A20">
              <w:t>Bare-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r w:rsidRPr="00D13A20">
              <w:t>Ubuntu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r w:rsidRPr="00D13A20">
              <w:t>Ubunu 22.04</w:t>
            </w:r>
          </w:p>
        </w:tc>
        <w:tc>
          <w:tcPr>
            <w:tcW w:w="1510" w:type="dxa"/>
          </w:tcPr>
          <w:p w14:paraId="098C6209" w14:textId="77777777" w:rsidR="00CD7B92" w:rsidRPr="00D13A20" w:rsidRDefault="00CD7B92">
            <w:r w:rsidRPr="00D13A20">
              <w:t>Bare-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Tab. X. Testy przeprowadzone w ramach ataku typu sniffing</w:t>
      </w:r>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Program Wireshark w wersji 4.4.4 został uruchomiony na interfejsie sieciowym wlan0</w:t>
      </w:r>
      <w:r w:rsidR="003C437A" w:rsidRPr="00D13A20">
        <w:rPr>
          <w:rStyle w:val="FootnoteReference"/>
        </w:rPr>
        <w:footnoteReference w:id="1"/>
      </w:r>
      <w:r w:rsidRPr="00D13A20">
        <w:t xml:space="preserve">. </w:t>
      </w:r>
      <w:r w:rsidR="00CA761E" w:rsidRPr="00D13A20">
        <w:t>Włączony został tryb promiscous.</w:t>
      </w:r>
      <w:r w:rsidR="00CA761E" w:rsidRPr="00D13A20">
        <w:rPr>
          <w:rStyle w:val="FootnoteReference"/>
        </w:rPr>
        <w:footnoteReference w:id="2"/>
      </w:r>
      <w:r w:rsidR="00CA761E" w:rsidRPr="00D13A20">
        <w:t xml:space="preserve"> W celu zawężenia analizy, w Wiresharku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Konfiguracja filtrowania ruchu HTTP w narzędziu Wireshark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Po uruchomieniu przechwytywania i wygenerowaniu ruchu z maszyn ofiar Wireshark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ireshark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Follow HTTP Stream”,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Follow HTTP Stream” w Wireshark na komputerze atrakującym.</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sniffingu.</w:t>
      </w:r>
    </w:p>
    <w:p w14:paraId="095957D1" w14:textId="78B6BCA0" w:rsidR="008E2EF1" w:rsidRPr="00D13A20" w:rsidRDefault="008E2EF1" w:rsidP="00642620">
      <w:pPr>
        <w:jc w:val="both"/>
      </w:pPr>
      <w:r w:rsidRPr="00D13A20">
        <w:t>Przygotowany został schemat przedstawiający topologię środowiska testowego. W jego skład wchodzą: maszyny testowe (fizyczne oraz VM), router Wi-Fi (pełniący rolę przełącznika sieciowego) oraz komputer atakujący z Kali Linux i Wiresharkiem.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sniffingiem. </w:t>
      </w:r>
      <w:r w:rsidR="00A00B34" w:rsidRPr="00D13A20">
        <w:t>W środowiskach wykorzystujących przełączniki sieciowe (np. domowe routery Wi-Fi) standardowy sniffing z użyciem narzędzi takich jak Wireshark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Z przeprowadzonych badań wynika, że w przypadku testów sniffingu maszyny wirtualne nie wykazują różnicy w kontekście bezpieczeństwa w porównaniu do maszyn fizycznych. Ustawienie urządzeń w tej samej sieci (typu bridged) nie wystarczyło do przechwycenia ruchu http z maszyny ofiary.</w:t>
      </w:r>
    </w:p>
    <w:p w14:paraId="5F2E73A7" w14:textId="77777777" w:rsidR="00F44663" w:rsidRPr="00D13A20" w:rsidRDefault="008E2EF1" w:rsidP="00642620">
      <w:pPr>
        <w:jc w:val="both"/>
      </w:pPr>
      <w:r w:rsidRPr="00D13A20">
        <w:t>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spoofing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4.2 ARP spoofing</w:t>
      </w:r>
    </w:p>
    <w:p w14:paraId="042DBBD4" w14:textId="7789D948" w:rsidR="001C0BE4" w:rsidRPr="00D13A20" w:rsidRDefault="001C0BE4" w:rsidP="00AA5B27">
      <w:pPr>
        <w:jc w:val="both"/>
      </w:pPr>
      <w:r w:rsidRPr="00D13A20">
        <w:t xml:space="preserve">4.2.1 </w:t>
      </w:r>
      <w:r w:rsidR="00FA03A3" w:rsidRPr="00FA03A3">
        <w:t>Teoretyczne podstawy ataku ARP spoofing</w:t>
      </w:r>
    </w:p>
    <w:p w14:paraId="7D429DDA" w14:textId="3495DDC9" w:rsidR="001C0BE4" w:rsidRPr="00D13A20" w:rsidRDefault="00BB6A97" w:rsidP="00AA5B27">
      <w:pPr>
        <w:jc w:val="both"/>
      </w:pPr>
      <w:r w:rsidRPr="00D13A20">
        <w:rPr>
          <w:b/>
          <w:bCs/>
        </w:rPr>
        <w:t>ARP spoofing</w:t>
      </w:r>
      <w:r w:rsidRPr="00D13A20">
        <w:t xml:space="preserve"> to technika ataku w sieciach lokalnych, polegająca na wysyłaniu fałszywych komunikatów ARP (Address Resolution Protocol),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Schemat ataku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Ataki typu ARP spoofing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Z perspektywy bezpieczeństwa, ARP spoofing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ataków typu DoS (gdy dane nie są przekazywane dalej po przejęciu).</w:t>
      </w:r>
    </w:p>
    <w:p w14:paraId="264C9367" w14:textId="453C4767" w:rsidR="00BE7879" w:rsidRPr="00BE7879" w:rsidRDefault="006E0570" w:rsidP="00AA5B27">
      <w:pPr>
        <w:jc w:val="both"/>
      </w:pPr>
      <w:r w:rsidRPr="00D13A20">
        <w:t>Atak ARP spoofing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Przebieg i wyniki ataku ARP spoofing w środowisku testowym</w:t>
      </w:r>
    </w:p>
    <w:p w14:paraId="33FCE5B8" w14:textId="77777777" w:rsidR="003C59F8" w:rsidRDefault="003C59F8" w:rsidP="00AA5B27">
      <w:pPr>
        <w:jc w:val="both"/>
      </w:pPr>
      <w:r w:rsidRPr="00D13A20">
        <w:t xml:space="preserve">Przeprowadzone próby ataku ARP spoofing miały na celu przechwycenie danych logowania na testowanych systemach operacyjnych, z wykorzystaniem techniki </w:t>
      </w:r>
      <w:r w:rsidRPr="00D13A20">
        <w:rPr>
          <w:b/>
          <w:bCs/>
        </w:rPr>
        <w:t>Man-in-the-Middle (MITM)</w:t>
      </w:r>
      <w:r w:rsidRPr="00D13A20">
        <w:t xml:space="preserve">. Atak realizowany był za pomocą narzędzia </w:t>
      </w:r>
      <w:r w:rsidRPr="00D13A20">
        <w:rPr>
          <w:b/>
          <w:bCs/>
        </w:rPr>
        <w:t>Ettercap</w:t>
      </w:r>
      <w:r w:rsidRPr="00D13A20">
        <w:t xml:space="preserve">, a do analizy przechwyconego ruchu użyto dodatkowo </w:t>
      </w:r>
      <w:r w:rsidRPr="00D13A20">
        <w:rPr>
          <w:b/>
          <w:bCs/>
        </w:rPr>
        <w:t>Wiresharka</w:t>
      </w:r>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3993174" r:id="rId19"/>
        </w:object>
      </w:r>
      <w:r w:rsidRPr="003E3ED6">
        <w:rPr>
          <w:b/>
          <w:bCs/>
        </w:rPr>
        <w:t>Rys. x.</w:t>
      </w:r>
      <w:r w:rsidRPr="003E3ED6">
        <w:t xml:space="preserve"> Widok aplikacji Ettercap podczas ataku ARP spoofing.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3993175" r:id="rId21"/>
        </w:object>
      </w:r>
      <w:r w:rsidR="003E3ED6" w:rsidRPr="003E3ED6">
        <w:rPr>
          <w:b/>
          <w:bCs/>
        </w:rPr>
        <w:t>Rys. x.</w:t>
      </w:r>
      <w:r w:rsidR="003E3ED6" w:rsidRPr="003E3ED6">
        <w:t xml:space="preserve"> Widok przechwyconego ruchu HTTP w narzędziu Wireshark. </w:t>
      </w:r>
      <w:r>
        <w:t>Widoczne jest</w:t>
      </w:r>
      <w:r w:rsidR="003E3ED6" w:rsidRPr="003E3ED6">
        <w:t xml:space="preserve"> żądanie POST do strony logowania /userinfo.php, zawierające dane uwierzytelniające przesyłane w formacie application/x-www-form-urlencoded.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admin:test).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Ettercapa, dane logowania (login i hasło) były często wyświetlane bezpośrednio w dolnym panelu aplikacji, w zakładce </w:t>
      </w:r>
      <w:r w:rsidRPr="00D13A20">
        <w:rPr>
          <w:i/>
          <w:iCs/>
        </w:rPr>
        <w:t>"Messages"</w:t>
      </w:r>
      <w:r w:rsidRPr="00D13A20">
        <w:t xml:space="preserve"> lub </w:t>
      </w:r>
      <w:r w:rsidRPr="00D13A20">
        <w:rPr>
          <w:i/>
          <w:iCs/>
        </w:rPr>
        <w:t>"Connections"</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iresharku natomiast dane logowania były identyfikowane jako treść żądania HTTP – widoczne w zakładce </w:t>
      </w:r>
      <w:r w:rsidRPr="00D13A20">
        <w:rPr>
          <w:i/>
          <w:iCs/>
        </w:rPr>
        <w:t>"Follow HTTP Stream"</w:t>
      </w:r>
      <w:r w:rsidRPr="00D13A20">
        <w:t>, najczęściej w formacie:</w:t>
      </w:r>
    </w:p>
    <w:p w14:paraId="702450FB" w14:textId="5C4B2FD0" w:rsidR="003C59F8" w:rsidRPr="00AA5B27" w:rsidRDefault="003C59F8" w:rsidP="00AA5B27">
      <w:pPr>
        <w:jc w:val="both"/>
        <w:rPr>
          <w:i/>
          <w:iCs/>
        </w:rPr>
      </w:pPr>
      <w:r w:rsidRPr="00AA5B27">
        <w:rPr>
          <w:i/>
          <w:iCs/>
        </w:rPr>
        <w:t>username=admin&amp;password=test</w:t>
      </w:r>
    </w:p>
    <w:p w14:paraId="6891BFA0" w14:textId="77777777" w:rsidR="003C59F8" w:rsidRPr="00D13A20" w:rsidRDefault="003C59F8" w:rsidP="00AA5B27">
      <w:pPr>
        <w:jc w:val="both"/>
      </w:pPr>
      <w:r w:rsidRPr="00D13A20">
        <w:t>lub jako fragment application/x-www-form-urlencoded w pakiecie typu POST. Widoczność tych danych była uzależniona od warunków testu – systemu, środowiska uruchomieniowego (VM/bare-metal) oraz aktywnych zabezpieczeń.</w:t>
      </w:r>
    </w:p>
    <w:p w14:paraId="3A7144FA" w14:textId="77777777" w:rsidR="003C59F8" w:rsidRPr="00D13A20" w:rsidRDefault="003C59F8" w:rsidP="00AA5B27">
      <w:pPr>
        <w:jc w:val="both"/>
      </w:pPr>
      <w:r w:rsidRPr="00D13A20">
        <w:t>Scenariusze testowe obejmowały osiem konfiguracji: Windows 10 oraz Ubuntu 22.04, każdorazowo uruchomione jako maszyna wirtualna oraz jako system fizyczny (bare-metal), z włączonymi i wyłączonymi domyślnymi zaporami sieciowymi (firewall i ufw).</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r w:rsidRPr="00D13A20">
              <w:t>Ubuntu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r w:rsidRPr="00D13A20">
              <w:t>Ubuntu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r w:rsidRPr="00D13A20">
              <w:t>Ubuntu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r w:rsidRPr="00D13A20">
              <w:t>Ubuntu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spoofing dla różnych konfiguracji systemów i środowisk.</w:t>
      </w:r>
    </w:p>
    <w:p w14:paraId="04EA1283" w14:textId="77777777" w:rsidR="00AA5B27" w:rsidRDefault="00D13A20" w:rsidP="00642620">
      <w:pPr>
        <w:jc w:val="both"/>
      </w:pPr>
      <w:r w:rsidRPr="00D13A20">
        <w:t xml:space="preserve">Łącznie przeprowadzonych zostało </w:t>
      </w:r>
      <w:r>
        <w:t>120 prób ataku ARP spoofing</w:t>
      </w:r>
      <w:r w:rsidR="00C715E6">
        <w:t>, z czego 73, zakończyło się powodzeniem, co daje ok. 61%</w:t>
      </w:r>
      <w:r w:rsidR="00390C9B">
        <w:t xml:space="preserve"> skutecznych ataków. Dane pokazują, że zabezpieczenia typu firewall oraz ufw nie mają wpływu na ochronę przed atakami typu ARP spoofing,</w:t>
      </w:r>
      <w:r w:rsidR="001930E3">
        <w:t xml:space="preserve"> ponieważ w niektórych przypadkach udział skutecznych ataków przy włączonych zabezpieczeniach był większy niż wyłączonych </w:t>
      </w:r>
      <w:r w:rsidR="007806FE">
        <w:t>ufw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Ubuntu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spoofing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spoofing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Z przedstawionych danych wynika, że system Windows był zauważalnie bardziej podatny na atak ARP spoofing zakończony przechwyceniem danych logowania niż Ubuntu</w:t>
      </w:r>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Różnic w domyślnych konfiguracjach systemowych wpływających na obsługę ARP (cache timeou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Różnice w skuteczności ataków między środowiskiem fizycznym a wirtualnym były niewielkie, co potwierdza dobrą zgodność odwzorowania warunków sieciowych przez tryb bridged w VMware.</w:t>
      </w:r>
    </w:p>
    <w:p w14:paraId="6A3A1FF9" w14:textId="77777777" w:rsidR="00C755B3" w:rsidRDefault="007D10CE" w:rsidP="00AA5B27">
      <w:pPr>
        <w:jc w:val="both"/>
      </w:pPr>
      <w:r>
        <w:t xml:space="preserve">Badanie pokazuje, że ARP spoofing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Potencjalnymi środkami zaradczymi wobec podatności obu systemów na ataki typu ARP spoofing mogą być m.in.:</w:t>
      </w:r>
    </w:p>
    <w:p w14:paraId="0F0D5A00" w14:textId="5F8D833F" w:rsidR="00C755B3" w:rsidRDefault="00C755B3" w:rsidP="00C755B3">
      <w:pPr>
        <w:pStyle w:val="ListParagraph"/>
        <w:numPr>
          <w:ilvl w:val="0"/>
          <w:numId w:val="16"/>
        </w:numPr>
        <w:tabs>
          <w:tab w:val="left" w:pos="6195"/>
        </w:tabs>
        <w:jc w:val="both"/>
      </w:pPr>
      <w:r>
        <w:t>dynamiczne monitorowanie tablicy ARP (np. Arpwatch)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force</w:t>
      </w:r>
    </w:p>
    <w:p w14:paraId="57CDE76C" w14:textId="1FAB3FF7" w:rsidR="00C755B3" w:rsidRDefault="00BE3822" w:rsidP="00AA5B27">
      <w:pPr>
        <w:jc w:val="both"/>
      </w:pPr>
      <w:r>
        <w:t>4.3.1 Teoretycznie</w:t>
      </w:r>
    </w:p>
    <w:p w14:paraId="3B56616F" w14:textId="7DE40DDE" w:rsidR="00430410"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7BE4A12F" w14:textId="3F5A015C" w:rsidR="00430410" w:rsidRPr="00430410" w:rsidRDefault="00430410" w:rsidP="00430410">
      <w:pPr>
        <w:jc w:val="both"/>
      </w:pPr>
      <w:r w:rsidRPr="00430410">
        <w:t>Hydra została wykorzystana w niniejszych testach ze względu na:</w:t>
      </w:r>
      <w:r w:rsidRPr="00430410">
        <w:br/>
        <w:t xml:space="preserve">– </w:t>
      </w:r>
      <w:r w:rsidRPr="00430410">
        <w:rPr>
          <w:b/>
          <w:bCs/>
        </w:rPr>
        <w:t>wsparcie dla protokołu HTTP POST</w:t>
      </w:r>
      <w:r w:rsidRPr="00430410">
        <w:t>, co umożliwia testowanie klasycznych formularzy logowania,</w:t>
      </w:r>
      <w:r w:rsidRPr="00430410">
        <w:br/>
        <w:t xml:space="preserve">– </w:t>
      </w:r>
      <w:r w:rsidRPr="00430410">
        <w:rPr>
          <w:b/>
          <w:bCs/>
        </w:rPr>
        <w:t>elastyczność konfiguracji</w:t>
      </w:r>
      <w:r w:rsidRPr="00430410">
        <w:t>, pozwalającą na dopasowanie wzorca odpowiedzi serwera w przypadku nieudanego logowania,</w:t>
      </w:r>
      <w:r w:rsidRPr="00430410">
        <w:br/>
        <w:t xml:space="preserve">– </w:t>
      </w:r>
      <w:r w:rsidRPr="00430410">
        <w:rPr>
          <w:b/>
          <w:bCs/>
        </w:rPr>
        <w:t>łatwą integrację z przygotowaną aplikacją testową</w:t>
      </w:r>
      <w:r w:rsidRPr="00430410">
        <w:t>, uruchomioną lokalnie w kontenerze Docker.</w:t>
      </w:r>
    </w:p>
    <w:p w14:paraId="0D087B51" w14:textId="77777777" w:rsidR="00430410" w:rsidRPr="00430410" w:rsidRDefault="00430410" w:rsidP="00430410">
      <w:pPr>
        <w:jc w:val="both"/>
      </w:pPr>
      <w:r w:rsidRPr="00430410">
        <w:t>Zastosowanie Hydry pozwoliło zasymulować rzeczywisty atak siłowy, którego skuteczność można było mierzyć w kontekście różnych środowisk i konfiguracji zabezpieczeń.</w:t>
      </w:r>
    </w:p>
    <w:p w14:paraId="451B35AB" w14:textId="77777777" w:rsidR="00430410" w:rsidRDefault="00430410" w:rsidP="00AA5B27">
      <w:pPr>
        <w:jc w:val="both"/>
      </w:pPr>
    </w:p>
    <w:p w14:paraId="2E6479F4" w14:textId="4361796B" w:rsidR="00BE3822" w:rsidRDefault="00BE3822" w:rsidP="00AA5B27">
      <w:pPr>
        <w:jc w:val="both"/>
      </w:pPr>
      <w:r>
        <w:t>4.3.2 Testy</w:t>
      </w:r>
    </w:p>
    <w:p w14:paraId="3A5D1FB4" w14:textId="77777777" w:rsidR="009634E2" w:rsidRPr="009634E2" w:rsidRDefault="009634E2" w:rsidP="009634E2">
      <w:pPr>
        <w:jc w:val="both"/>
        <w:rPr>
          <w:lang w:val="en-US"/>
        </w:rPr>
      </w:pPr>
      <w:r w:rsidRPr="009634E2">
        <w:t xml:space="preserve">Celem testów było sprawdzenie, czy systemy operacyjne (Windows 10 oraz Ubuntu 22.04), uruchomione zarówno jako maszyny wirtualne, jak i fizyczne, wykazują odporność na atak siłowy (brute-force) na aplikację webową z formularzem logowania. </w:t>
      </w:r>
      <w:r w:rsidRPr="009634E2">
        <w:rPr>
          <w:lang w:val="en-US"/>
        </w:rPr>
        <w:t>Test miał zweryfikować:</w:t>
      </w:r>
    </w:p>
    <w:p w14:paraId="21960A78" w14:textId="77777777" w:rsidR="009634E2" w:rsidRPr="009634E2" w:rsidRDefault="009634E2" w:rsidP="009634E2">
      <w:pPr>
        <w:numPr>
          <w:ilvl w:val="0"/>
          <w:numId w:val="17"/>
        </w:numPr>
        <w:jc w:val="both"/>
      </w:pPr>
      <w:r w:rsidRPr="009634E2">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W celu przeprowadzenia testów ataków brute forc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W skład rozwiązania wchodziły m.in. pliki login.php oraz users.php, zawierające odpowiednio logikę logowania oraz zestaw przykładowych danych uwierzytelniających. Środowisko zostało uruchomione lokalnie z wykorzystaniem docker-compose</w:t>
      </w:r>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lastRenderedPageBreak/>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5"/>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brute force.</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6" o:title=""/>
          </v:shape>
          <o:OLEObject Type="Embed" ProgID="Unknown" ShapeID="_x0000_i1027" DrawAspect="Content" ObjectID="_1813993176" r:id="rId27"/>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w:t>
      </w:r>
      <w:r w:rsidRPr="001D1A38">
        <w:t xml:space="preserve">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lastRenderedPageBreak/>
        <w:t xml:space="preserve">Wszystkie testy zakończyły się powodzeniem, rozumianym jako poprawne odgadnięcie pary login–hasło na potrzeby logowania do testowej aplikacji webowej. </w:t>
      </w:r>
      <w:r w:rsidRPr="00520AD5">
        <w:t>C</w:t>
      </w:r>
      <w:r w:rsidRPr="00520AD5">
        <w:t>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 xml:space="preserve">Nie odnotowano również różnic między testami przeprowadzonymi na systemach postawionych na maszynach wirtualnych oraz fizycznym komputerze. </w:t>
      </w:r>
      <w:r w:rsidRPr="00B36BFC">
        <w:t>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5C2504DC" w14:textId="26946B0D" w:rsidR="003A42CF" w:rsidRPr="00B36BFC" w:rsidRDefault="0043709A" w:rsidP="00520AD5">
      <w:pPr>
        <w:jc w:val="both"/>
      </w:pPr>
      <w:r w:rsidRPr="0043709A">
        <w:lastRenderedPageBreak/>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r w:rsidR="003A42CF" w:rsidRPr="00B36BFC">
        <w:br w:type="page"/>
      </w:r>
    </w:p>
    <w:p w14:paraId="13672BD8" w14:textId="77777777" w:rsidR="00874CCC" w:rsidRPr="00D13A20" w:rsidRDefault="00874CCC" w:rsidP="00642620">
      <w:pPr>
        <w:jc w:val="both"/>
      </w:pPr>
    </w:p>
    <w:p w14:paraId="41E3EAA3" w14:textId="77777777" w:rsidR="00957063" w:rsidRPr="00D13A20" w:rsidRDefault="00957063" w:rsidP="00642620">
      <w:pPr>
        <w:jc w:val="both"/>
      </w:pPr>
    </w:p>
    <w:p w14:paraId="14F1B5A1" w14:textId="77777777" w:rsidR="000C14B6" w:rsidRPr="009634E2" w:rsidRDefault="000C14B6" w:rsidP="000C14B6">
      <w:r w:rsidRPr="009634E2">
        <w:t>Bibliografia</w:t>
      </w:r>
    </w:p>
    <w:p w14:paraId="17D1B111" w14:textId="77777777" w:rsidR="000C14B6" w:rsidRPr="001930E3" w:rsidRDefault="000C14B6" w:rsidP="000C14B6">
      <w:pPr>
        <w:rPr>
          <w:lang w:val="en-US"/>
        </w:rPr>
      </w:pPr>
      <w:r w:rsidRPr="001930E3">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Patrão  </w:t>
      </w:r>
    </w:p>
    <w:p w14:paraId="5D59C8B9" w14:textId="77777777" w:rsidR="000C14B6" w:rsidRPr="001930E3" w:rsidRDefault="000C14B6" w:rsidP="000C14B6">
      <w:pPr>
        <w:rPr>
          <w:lang w:val="en-US"/>
        </w:rPr>
      </w:pPr>
      <w:r w:rsidRPr="001930E3">
        <w:rPr>
          <w:lang w:val="en-US"/>
        </w:rPr>
        <w:t>[5] Optimal guest file system for type-2 hypervisorbased virtualization in Virtual box</w:t>
      </w:r>
    </w:p>
    <w:p w14:paraId="75020178" w14:textId="195A3118" w:rsidR="0068558F" w:rsidRPr="001930E3" w:rsidRDefault="0068558F" w:rsidP="000C14B6">
      <w:pPr>
        <w:rPr>
          <w:lang w:val="en-US"/>
        </w:rPr>
      </w:pPr>
      <w:r w:rsidRPr="001930E3">
        <w:rPr>
          <w:lang w:val="en-US"/>
        </w:rPr>
        <w:t xml:space="preserve">[6] </w:t>
      </w:r>
      <w:hyperlink r:id="rId28"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29"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No Starch Press, 2021, rozdział 2.</w:t>
      </w:r>
    </w:p>
    <w:p w14:paraId="55410D52" w14:textId="2CE77FEB" w:rsidR="00D7323C" w:rsidRDefault="00732445" w:rsidP="000C14B6">
      <w:pPr>
        <w:rPr>
          <w:lang w:val="en-US"/>
        </w:rPr>
      </w:pPr>
      <w:r w:rsidRPr="001930E3">
        <w:rPr>
          <w:lang w:val="en-US"/>
        </w:rPr>
        <w:t xml:space="preserve">[11] Alina Alina;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Assegi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Default="00C755B3" w:rsidP="000C14B6">
      <w:r>
        <w:rPr>
          <w:lang w:val="en-US"/>
        </w:rPr>
        <w:t xml:space="preserve">[15] </w:t>
      </w:r>
      <w:r w:rsidRPr="00C755B3">
        <w:rPr>
          <w:lang w:val="en-US"/>
        </w:rPr>
        <w:t xml:space="preserve">BULL, Ronny L., MATTHEWS, Jeanna N. i TRUMBULL, Kaitlin A. VLAN hopping, ARP poisoning and Man-In-The-Middle attacks in virtualized environments. </w:t>
      </w:r>
      <w:r w:rsidRPr="00C755B3">
        <w:t>[Referat konferencyjny]. Sierpień 2016</w:t>
      </w:r>
    </w:p>
    <w:p w14:paraId="67130B2F" w14:textId="77777777" w:rsidR="002A7E50" w:rsidRDefault="002A7E50">
      <w:r>
        <w:br w:type="page"/>
      </w:r>
    </w:p>
    <w:p w14:paraId="137E0ABC" w14:textId="77777777" w:rsidR="002A7E50" w:rsidRPr="002A7E50" w:rsidRDefault="002A7E50" w:rsidP="002A7E50">
      <w:pPr>
        <w:pStyle w:val="Heading1"/>
        <w:rPr>
          <w:color w:val="auto"/>
        </w:rPr>
      </w:pPr>
      <w:r w:rsidRPr="002A7E50">
        <w:rPr>
          <w:color w:val="auto"/>
        </w:rPr>
        <w:lastRenderedPageBreak/>
        <w:t>Załącznik A. Kod aplikacji testowej do ataków brute force</w:t>
      </w:r>
    </w:p>
    <w:p w14:paraId="5B27BE18" w14:textId="77777777" w:rsidR="002A7E50" w:rsidRPr="00C1235F" w:rsidRDefault="002A7E50" w:rsidP="002A7E50">
      <w:pPr>
        <w:pStyle w:val="Heading2"/>
        <w:rPr>
          <w:color w:val="auto"/>
        </w:rPr>
      </w:pPr>
      <w:bookmarkStart w:id="0" w:name="a.1-login.php"/>
      <w:r w:rsidRPr="00C1235F">
        <w:rPr>
          <w:color w:val="auto"/>
        </w:rPr>
        <w:t>A.1 login.php</w:t>
      </w:r>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Plik login.php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php</w:t>
      </w:r>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user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pass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valid_user &amp;&amp; $password === $valid_pass)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els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logowania&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head&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login.php"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br&gt;&lt;br&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Hasło: &lt;input type="password" name="password"&gt;&lt;br&gt;&lt;br&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Zaloguj"&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compose.yml</w:t>
      </w:r>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Plik docker-compose.yml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ruteforce:</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container_name: bruteforce_test</w:t>
      </w:r>
    </w:p>
    <w:p w14:paraId="514B13F5" w14:textId="3B0D0FC0" w:rsidR="002A7E50" w:rsidRDefault="002A7E50" w:rsidP="00C1235F">
      <w:pPr>
        <w:pStyle w:val="Heading2"/>
        <w:rPr>
          <w:color w:val="auto"/>
          <w:lang w:val="en-US"/>
        </w:rPr>
      </w:pPr>
      <w:r w:rsidRPr="00C1235F">
        <w:rPr>
          <w:color w:val="auto"/>
          <w:lang w:val="en-US"/>
        </w:rPr>
        <w:t xml:space="preserve">A.4 </w:t>
      </w:r>
      <w:r w:rsidR="00C1235F">
        <w:rPr>
          <w:color w:val="auto"/>
          <w:lang w:val="en-US"/>
        </w:rPr>
        <w:t>Dokckerfile</w:t>
      </w:r>
    </w:p>
    <w:p w14:paraId="215165A0" w14:textId="57099781" w:rsidR="00C1235F" w:rsidRDefault="00C1235F" w:rsidP="00C1235F">
      <w:pPr>
        <w:rPr>
          <w:lang w:val="en-US"/>
        </w:rPr>
      </w:pPr>
      <w:r w:rsidRPr="00C1235F">
        <w:t>W celu uruchomienia serwera aplikacji wykorzystywany jest obraz PHP z Apache. Dockerfile definiuje środowisko uruchomieniowe</w:t>
      </w:r>
      <w:r>
        <w:t>.</w:t>
      </w:r>
    </w:p>
    <w:p w14:paraId="4FF9C23D" w14:textId="32EF4C5D" w:rsidR="00C1235F" w:rsidRPr="00C1235F" w:rsidRDefault="00C1235F" w:rsidP="00C1235F">
      <w:pPr>
        <w:rPr>
          <w:lang w:val="en-US"/>
        </w:rPr>
      </w:pPr>
      <w:r w:rsidRPr="00C1235F">
        <w:rPr>
          <w:lang w:val="en-US"/>
        </w:rPr>
        <w:t>FROM php:8.1-apache</w:t>
      </w:r>
    </w:p>
    <w:p w14:paraId="3B9D8A22" w14:textId="77777777" w:rsidR="00C1235F" w:rsidRPr="00C1235F" w:rsidRDefault="00C1235F" w:rsidP="00C1235F">
      <w:pPr>
        <w:rPr>
          <w:lang w:val="en-US"/>
        </w:rPr>
      </w:pPr>
      <w:r w:rsidRPr="00C1235F">
        <w:rPr>
          <w:lang w:val="en-US"/>
        </w:rPr>
        <w:t>COPY . /var/www/html/</w:t>
      </w:r>
    </w:p>
    <w:p w14:paraId="589A8340" w14:textId="25C90A60" w:rsidR="00C1235F" w:rsidRPr="00C1235F" w:rsidRDefault="00C1235F" w:rsidP="00C1235F">
      <w:pPr>
        <w:rPr>
          <w:lang w:val="en-US"/>
        </w:rPr>
      </w:pPr>
      <w:r w:rsidRPr="00C1235F">
        <w:rPr>
          <w:lang w:val="en-US"/>
        </w:rPr>
        <w:t>EXPOSE 80</w:t>
      </w:r>
    </w:p>
    <w:p w14:paraId="359B2889" w14:textId="77777777" w:rsidR="00C755B3" w:rsidRPr="00C1235F" w:rsidRDefault="00C755B3" w:rsidP="000C14B6">
      <w:pPr>
        <w:rPr>
          <w:lang w:val="en-US"/>
        </w:rPr>
      </w:pPr>
    </w:p>
    <w:p w14:paraId="45E3CAA0" w14:textId="77777777" w:rsidR="00D1337F" w:rsidRPr="00C1235F" w:rsidRDefault="00D1337F" w:rsidP="000C14B6">
      <w:pPr>
        <w:rPr>
          <w:lang w:val="en-US"/>
        </w:rPr>
      </w:pPr>
    </w:p>
    <w:p w14:paraId="3655BEC7" w14:textId="3BAE44CD" w:rsidR="007A603F" w:rsidRPr="00D13A20" w:rsidRDefault="00C80451" w:rsidP="000C14B6">
      <w:r w:rsidRPr="00D13A20">
        <w:t xml:space="preserve">- </w:t>
      </w:r>
      <w:r w:rsidR="007A603F" w:rsidRPr="00D13A20">
        <w:t>podrozdział dlaczego win I linux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r w:rsidRPr="001930E3">
        <w:rPr>
          <w:lang w:val="en-US"/>
        </w:rPr>
        <w:t>vmtestuser</w:t>
      </w:r>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r w:rsidRPr="001930E3">
        <w:rPr>
          <w:lang w:val="en-US"/>
        </w:rPr>
        <w:t>Vmtes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Kali: kaliuser, password</w:t>
      </w:r>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Opis problemu, narzędzi, wprowadzenie ogólnikowe, co będzie robione – w jaki sposób, testy wydajnościowe, po wpr – krotki wstep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Graficzna prezentacja platrofa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wstęp teoretyczny: teoria nt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r w:rsidRPr="00D13A20">
        <w:t>Bezpieczenstwo sys oper jest trudje do osiagnieca w srod wirt. - teza</w:t>
      </w:r>
    </w:p>
    <w:p w14:paraId="2501884B" w14:textId="77777777" w:rsidR="008562B7" w:rsidRPr="00D13A20" w:rsidRDefault="008562B7" w:rsidP="008562B7">
      <w:r w:rsidRPr="00D13A20">
        <w:t xml:space="preserve">Realizacja wlasnorecznej maszyny z systemtem takim a takim – cel </w:t>
      </w:r>
    </w:p>
    <w:p w14:paraId="6E58C3D7" w14:textId="63601AC7" w:rsidR="008562B7" w:rsidRPr="00D13A20" w:rsidRDefault="008562B7" w:rsidP="008562B7">
      <w:r w:rsidRPr="00D13A20">
        <w:t>- Czesc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wnioski: który system bezpieczniejszy, która opcja bezpieczniejsza – VM czy bare-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oprócz sieciowych jakiś malware</w:t>
      </w:r>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5A349D" w14:textId="77777777" w:rsidR="00036C5C" w:rsidRPr="009331D3" w:rsidRDefault="00036C5C" w:rsidP="007A5EB8">
      <w:pPr>
        <w:spacing w:after="0" w:line="240" w:lineRule="auto"/>
      </w:pPr>
      <w:r w:rsidRPr="009331D3">
        <w:separator/>
      </w:r>
    </w:p>
  </w:endnote>
  <w:endnote w:type="continuationSeparator" w:id="0">
    <w:p w14:paraId="11EE5B56" w14:textId="77777777" w:rsidR="00036C5C" w:rsidRPr="009331D3" w:rsidRDefault="00036C5C"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7052E5" w14:textId="77777777" w:rsidR="00036C5C" w:rsidRPr="009331D3" w:rsidRDefault="00036C5C" w:rsidP="007A5EB8">
      <w:pPr>
        <w:spacing w:after="0" w:line="240" w:lineRule="auto"/>
      </w:pPr>
      <w:r w:rsidRPr="009331D3">
        <w:separator/>
      </w:r>
    </w:p>
  </w:footnote>
  <w:footnote w:type="continuationSeparator" w:id="0">
    <w:p w14:paraId="19F3670F" w14:textId="77777777" w:rsidR="00036C5C" w:rsidRPr="009331D3" w:rsidRDefault="00036C5C"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0"/>
  </w:num>
  <w:num w:numId="2" w16cid:durableId="1424883857">
    <w:abstractNumId w:val="16"/>
  </w:num>
  <w:num w:numId="3" w16cid:durableId="179778826">
    <w:abstractNumId w:val="8"/>
  </w:num>
  <w:num w:numId="4" w16cid:durableId="1682395775">
    <w:abstractNumId w:val="2"/>
  </w:num>
  <w:num w:numId="5" w16cid:durableId="1662418043">
    <w:abstractNumId w:val="7"/>
  </w:num>
  <w:num w:numId="6" w16cid:durableId="1950041639">
    <w:abstractNumId w:val="13"/>
  </w:num>
  <w:num w:numId="7" w16cid:durableId="750153728">
    <w:abstractNumId w:val="4"/>
  </w:num>
  <w:num w:numId="8" w16cid:durableId="392626491">
    <w:abstractNumId w:val="17"/>
  </w:num>
  <w:num w:numId="9" w16cid:durableId="70009878">
    <w:abstractNumId w:val="15"/>
  </w:num>
  <w:num w:numId="10" w16cid:durableId="369694319">
    <w:abstractNumId w:val="12"/>
  </w:num>
  <w:num w:numId="11" w16cid:durableId="1320230928">
    <w:abstractNumId w:val="11"/>
  </w:num>
  <w:num w:numId="12" w16cid:durableId="1900478475">
    <w:abstractNumId w:val="14"/>
  </w:num>
  <w:num w:numId="13" w16cid:durableId="1370448489">
    <w:abstractNumId w:val="6"/>
  </w:num>
  <w:num w:numId="14" w16cid:durableId="1678339480">
    <w:abstractNumId w:val="19"/>
  </w:num>
  <w:num w:numId="15" w16cid:durableId="1132600139">
    <w:abstractNumId w:val="10"/>
  </w:num>
  <w:num w:numId="16" w16cid:durableId="183986115">
    <w:abstractNumId w:val="18"/>
  </w:num>
  <w:num w:numId="17" w16cid:durableId="240793709">
    <w:abstractNumId w:val="9"/>
  </w:num>
  <w:num w:numId="18" w16cid:durableId="619801948">
    <w:abstractNumId w:val="3"/>
  </w:num>
  <w:num w:numId="19" w16cid:durableId="1237324755">
    <w:abstractNumId w:val="1"/>
  </w:num>
  <w:num w:numId="20" w16cid:durableId="2571062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145E9"/>
    <w:rsid w:val="00014C81"/>
    <w:rsid w:val="00017B6B"/>
    <w:rsid w:val="00025D2D"/>
    <w:rsid w:val="00036C5C"/>
    <w:rsid w:val="00042999"/>
    <w:rsid w:val="0004469E"/>
    <w:rsid w:val="000616D2"/>
    <w:rsid w:val="00062058"/>
    <w:rsid w:val="00064656"/>
    <w:rsid w:val="000951AF"/>
    <w:rsid w:val="00095522"/>
    <w:rsid w:val="000A357D"/>
    <w:rsid w:val="000B0BD9"/>
    <w:rsid w:val="000C14B6"/>
    <w:rsid w:val="000F451F"/>
    <w:rsid w:val="000F5FE4"/>
    <w:rsid w:val="000F6290"/>
    <w:rsid w:val="000F7983"/>
    <w:rsid w:val="001011AB"/>
    <w:rsid w:val="00103742"/>
    <w:rsid w:val="00114E77"/>
    <w:rsid w:val="00131D0C"/>
    <w:rsid w:val="00153BB6"/>
    <w:rsid w:val="00163E24"/>
    <w:rsid w:val="00164BA0"/>
    <w:rsid w:val="00180FE0"/>
    <w:rsid w:val="00192031"/>
    <w:rsid w:val="001930E3"/>
    <w:rsid w:val="001A19BF"/>
    <w:rsid w:val="001A2C93"/>
    <w:rsid w:val="001C0BE4"/>
    <w:rsid w:val="001D1A38"/>
    <w:rsid w:val="001D2E47"/>
    <w:rsid w:val="001E4AEE"/>
    <w:rsid w:val="001F0838"/>
    <w:rsid w:val="001F3AF4"/>
    <w:rsid w:val="00201697"/>
    <w:rsid w:val="002024B9"/>
    <w:rsid w:val="00221F7A"/>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7BCB"/>
    <w:rsid w:val="002F6ED1"/>
    <w:rsid w:val="003038CC"/>
    <w:rsid w:val="00312DE0"/>
    <w:rsid w:val="003355AE"/>
    <w:rsid w:val="0034113C"/>
    <w:rsid w:val="003449D0"/>
    <w:rsid w:val="00363533"/>
    <w:rsid w:val="0036543D"/>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29B"/>
    <w:rsid w:val="004802C7"/>
    <w:rsid w:val="004A23AA"/>
    <w:rsid w:val="004A2C1A"/>
    <w:rsid w:val="004E75E6"/>
    <w:rsid w:val="0050282A"/>
    <w:rsid w:val="005200FC"/>
    <w:rsid w:val="00520AD5"/>
    <w:rsid w:val="00524BA2"/>
    <w:rsid w:val="00542524"/>
    <w:rsid w:val="005627DE"/>
    <w:rsid w:val="00565678"/>
    <w:rsid w:val="00566C5B"/>
    <w:rsid w:val="0057214B"/>
    <w:rsid w:val="00574803"/>
    <w:rsid w:val="00574A29"/>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3C5C"/>
    <w:rsid w:val="00670B9E"/>
    <w:rsid w:val="006779C0"/>
    <w:rsid w:val="0068558F"/>
    <w:rsid w:val="0069519E"/>
    <w:rsid w:val="006B4C0A"/>
    <w:rsid w:val="006D4985"/>
    <w:rsid w:val="006E0570"/>
    <w:rsid w:val="006E128E"/>
    <w:rsid w:val="006E712E"/>
    <w:rsid w:val="00732445"/>
    <w:rsid w:val="00744F0A"/>
    <w:rsid w:val="00745185"/>
    <w:rsid w:val="007535E7"/>
    <w:rsid w:val="0076729A"/>
    <w:rsid w:val="007806FE"/>
    <w:rsid w:val="0078757C"/>
    <w:rsid w:val="007A1B5F"/>
    <w:rsid w:val="007A5EB8"/>
    <w:rsid w:val="007A603F"/>
    <w:rsid w:val="007C2CD2"/>
    <w:rsid w:val="007D10CE"/>
    <w:rsid w:val="007D49F4"/>
    <w:rsid w:val="007D4D4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9275D9"/>
    <w:rsid w:val="009331D3"/>
    <w:rsid w:val="009355CB"/>
    <w:rsid w:val="00957063"/>
    <w:rsid w:val="009634E2"/>
    <w:rsid w:val="00971634"/>
    <w:rsid w:val="009806ED"/>
    <w:rsid w:val="00992DF7"/>
    <w:rsid w:val="00993938"/>
    <w:rsid w:val="009B286E"/>
    <w:rsid w:val="009F19BA"/>
    <w:rsid w:val="009F6407"/>
    <w:rsid w:val="00A00B34"/>
    <w:rsid w:val="00A064F6"/>
    <w:rsid w:val="00A42666"/>
    <w:rsid w:val="00A72470"/>
    <w:rsid w:val="00A82602"/>
    <w:rsid w:val="00A8482E"/>
    <w:rsid w:val="00AA5B27"/>
    <w:rsid w:val="00AA7AE4"/>
    <w:rsid w:val="00AB37E8"/>
    <w:rsid w:val="00AC739D"/>
    <w:rsid w:val="00AD7166"/>
    <w:rsid w:val="00B0677D"/>
    <w:rsid w:val="00B12E3F"/>
    <w:rsid w:val="00B2658D"/>
    <w:rsid w:val="00B36BFC"/>
    <w:rsid w:val="00B37905"/>
    <w:rsid w:val="00B62E2B"/>
    <w:rsid w:val="00B7645F"/>
    <w:rsid w:val="00BA67D7"/>
    <w:rsid w:val="00BB6A97"/>
    <w:rsid w:val="00BE3822"/>
    <w:rsid w:val="00BE7879"/>
    <w:rsid w:val="00C02368"/>
    <w:rsid w:val="00C1235F"/>
    <w:rsid w:val="00C1778D"/>
    <w:rsid w:val="00C34456"/>
    <w:rsid w:val="00C36E40"/>
    <w:rsid w:val="00C61DCE"/>
    <w:rsid w:val="00C715E6"/>
    <w:rsid w:val="00C755B3"/>
    <w:rsid w:val="00C76693"/>
    <w:rsid w:val="00C80451"/>
    <w:rsid w:val="00C8201A"/>
    <w:rsid w:val="00C83F7F"/>
    <w:rsid w:val="00C9561B"/>
    <w:rsid w:val="00CA3288"/>
    <w:rsid w:val="00CA5383"/>
    <w:rsid w:val="00CA761E"/>
    <w:rsid w:val="00CD7B92"/>
    <w:rsid w:val="00D02634"/>
    <w:rsid w:val="00D1337F"/>
    <w:rsid w:val="00D13A20"/>
    <w:rsid w:val="00D23BBF"/>
    <w:rsid w:val="00D33807"/>
    <w:rsid w:val="00D365F8"/>
    <w:rsid w:val="00D448AB"/>
    <w:rsid w:val="00D615ED"/>
    <w:rsid w:val="00D665F4"/>
    <w:rsid w:val="00D66E6F"/>
    <w:rsid w:val="00D7323C"/>
    <w:rsid w:val="00DA11F7"/>
    <w:rsid w:val="00DA5DD6"/>
    <w:rsid w:val="00DB3EED"/>
    <w:rsid w:val="00DD0CD0"/>
    <w:rsid w:val="00DD7DA0"/>
    <w:rsid w:val="00DE4303"/>
    <w:rsid w:val="00DF117A"/>
    <w:rsid w:val="00E040DF"/>
    <w:rsid w:val="00E07DB1"/>
    <w:rsid w:val="00E141B6"/>
    <w:rsid w:val="00E2083C"/>
    <w:rsid w:val="00E359AC"/>
    <w:rsid w:val="00E40E96"/>
    <w:rsid w:val="00E44375"/>
    <w:rsid w:val="00E52C12"/>
    <w:rsid w:val="00E56C25"/>
    <w:rsid w:val="00E66E6C"/>
    <w:rsid w:val="00E81A64"/>
    <w:rsid w:val="00EB410B"/>
    <w:rsid w:val="00EC3704"/>
    <w:rsid w:val="00ED3AEA"/>
    <w:rsid w:val="00EF403E"/>
    <w:rsid w:val="00F00128"/>
    <w:rsid w:val="00F245B9"/>
    <w:rsid w:val="00F25D1D"/>
    <w:rsid w:val="00F437C6"/>
    <w:rsid w:val="00F44071"/>
    <w:rsid w:val="00F44663"/>
    <w:rsid w:val="00F51585"/>
    <w:rsid w:val="00F7121A"/>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www.kali.org/docs/introduction/what-is-kali-linu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hyperlink" Target="https://uefi.org/specs/PI/1.8/V2_Overview.html" TargetMode="External"/><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oleObject" Target="embeddings/oleObject3.bin"/><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3.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2</TotalTime>
  <Pages>23</Pages>
  <Words>5360</Words>
  <Characters>3055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6</cp:revision>
  <cp:lastPrinted>2025-07-10T12:16:00Z</cp:lastPrinted>
  <dcterms:created xsi:type="dcterms:W3CDTF">2025-03-13T09:01:00Z</dcterms:created>
  <dcterms:modified xsi:type="dcterms:W3CDTF">2025-07-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